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B65C5" w:rsidRDefault="00447F44" w:rsidP="00447F44">
      <w:pPr>
        <w:jc w:val="center"/>
        <w:rPr>
          <w:rFonts w:ascii="Times New Roman" w:hAnsi="Times New Roman" w:cs="Times New Roman"/>
          <w:b/>
        </w:rPr>
      </w:pPr>
      <w:r w:rsidRPr="00447F44">
        <w:rPr>
          <w:rFonts w:ascii="Times New Roman" w:hAnsi="Times New Roman" w:cs="Times New Roman"/>
          <w:b/>
        </w:rPr>
        <w:t>Seminer Dersi Sunum Listesi</w:t>
      </w:r>
    </w:p>
    <w:p w:rsidR="00447F44" w:rsidRPr="00447F44" w:rsidRDefault="00447F44" w:rsidP="00447F44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04/01/2022</w:t>
      </w:r>
      <w:bookmarkStart w:id="0" w:name="_GoBack"/>
      <w:bookmarkEnd w:id="0"/>
    </w:p>
    <w:p w:rsidR="00447F44" w:rsidRPr="00447F44" w:rsidRDefault="00447F44">
      <w:pPr>
        <w:rPr>
          <w:rFonts w:ascii="Times New Roman" w:hAnsi="Times New Roman" w:cs="Times New Roman"/>
        </w:rPr>
      </w:pPr>
    </w:p>
    <w:tbl>
      <w:tblPr>
        <w:tblW w:w="656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1920"/>
        <w:gridCol w:w="2200"/>
        <w:gridCol w:w="1480"/>
      </w:tblGrid>
      <w:tr w:rsidR="00447F44" w:rsidRPr="00447F44" w:rsidTr="00447F44">
        <w:trPr>
          <w:trHeight w:val="300"/>
          <w:jc w:val="center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7F44" w:rsidRPr="00447F44" w:rsidRDefault="00447F44" w:rsidP="00447F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47F4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No</w:t>
            </w:r>
          </w:p>
        </w:tc>
        <w:tc>
          <w:tcPr>
            <w:tcW w:w="192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7F44" w:rsidRPr="00447F44" w:rsidRDefault="00447F44" w:rsidP="00447F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47F4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d</w:t>
            </w:r>
          </w:p>
        </w:tc>
        <w:tc>
          <w:tcPr>
            <w:tcW w:w="220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7F44" w:rsidRPr="00447F44" w:rsidRDefault="00447F44" w:rsidP="00447F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proofErr w:type="spellStart"/>
            <w:r w:rsidRPr="00447F4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oyad</w:t>
            </w:r>
            <w:proofErr w:type="spellEnd"/>
          </w:p>
        </w:tc>
        <w:tc>
          <w:tcPr>
            <w:tcW w:w="148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47F44" w:rsidRPr="00447F44" w:rsidRDefault="00447F44" w:rsidP="00447F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47F4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aat</w:t>
            </w:r>
          </w:p>
        </w:tc>
      </w:tr>
      <w:tr w:rsidR="00447F44" w:rsidRPr="00447F44" w:rsidTr="00447F44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7F44" w:rsidRPr="00447F44" w:rsidRDefault="00447F44" w:rsidP="00447F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47F4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7F44" w:rsidRPr="00447F44" w:rsidRDefault="00447F44" w:rsidP="00447F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47F4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yça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7F44" w:rsidRPr="00447F44" w:rsidRDefault="00447F44" w:rsidP="00447F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47F4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KBAŞ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47F44" w:rsidRPr="00447F44" w:rsidRDefault="00447F44" w:rsidP="00447F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47F4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3.00</w:t>
            </w:r>
          </w:p>
        </w:tc>
      </w:tr>
      <w:tr w:rsidR="00447F44" w:rsidRPr="00447F44" w:rsidTr="00447F44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7F44" w:rsidRPr="00447F44" w:rsidRDefault="00447F44" w:rsidP="00447F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47F4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7F44" w:rsidRPr="00447F44" w:rsidRDefault="00447F44" w:rsidP="00447F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47F4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Fahriye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7F44" w:rsidRPr="00447F44" w:rsidRDefault="00447F44" w:rsidP="00447F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47F4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EMRE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47F44" w:rsidRPr="00447F44" w:rsidRDefault="00447F44" w:rsidP="00447F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47F4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3.20</w:t>
            </w:r>
          </w:p>
        </w:tc>
      </w:tr>
      <w:tr w:rsidR="00447F44" w:rsidRPr="00447F44" w:rsidTr="00447F44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7F44" w:rsidRPr="00447F44" w:rsidRDefault="00447F44" w:rsidP="00447F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47F4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3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7F44" w:rsidRPr="00447F44" w:rsidRDefault="00447F44" w:rsidP="00447F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47F4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Selami </w:t>
            </w:r>
            <w:proofErr w:type="spellStart"/>
            <w:r w:rsidRPr="00447F4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Yurdan</w:t>
            </w:r>
            <w:proofErr w:type="spellEnd"/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7F44" w:rsidRPr="00447F44" w:rsidRDefault="00447F44" w:rsidP="00447F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47F4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ÖZGÜL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47F44" w:rsidRPr="00447F44" w:rsidRDefault="00447F44" w:rsidP="00447F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47F4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3.40</w:t>
            </w:r>
          </w:p>
        </w:tc>
      </w:tr>
      <w:tr w:rsidR="00447F44" w:rsidRPr="00447F44" w:rsidTr="00447F44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7F44" w:rsidRPr="00447F44" w:rsidRDefault="00447F44" w:rsidP="00447F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47F4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7F44" w:rsidRPr="00447F44" w:rsidRDefault="00447F44" w:rsidP="00447F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47F4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Osman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7F44" w:rsidRPr="00447F44" w:rsidRDefault="00447F44" w:rsidP="00447F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47F4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EVİNDİK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47F44" w:rsidRPr="00447F44" w:rsidRDefault="00447F44" w:rsidP="00447F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47F4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4.00</w:t>
            </w:r>
          </w:p>
        </w:tc>
      </w:tr>
      <w:tr w:rsidR="00447F44" w:rsidRPr="00447F44" w:rsidTr="00447F44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7F44" w:rsidRPr="00447F44" w:rsidRDefault="00447F44" w:rsidP="00447F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47F4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5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7F44" w:rsidRPr="00447F44" w:rsidRDefault="00447F44" w:rsidP="00447F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proofErr w:type="spellStart"/>
            <w:r w:rsidRPr="00447F4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Hamıdullah</w:t>
            </w:r>
            <w:proofErr w:type="spellEnd"/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7F44" w:rsidRPr="00447F44" w:rsidRDefault="00447F44" w:rsidP="00447F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47F4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EBRAHIMY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47F44" w:rsidRPr="00447F44" w:rsidRDefault="00447F44" w:rsidP="00447F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47F4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4.20</w:t>
            </w:r>
          </w:p>
        </w:tc>
      </w:tr>
      <w:tr w:rsidR="00447F44" w:rsidRPr="00447F44" w:rsidTr="00447F44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7F44" w:rsidRPr="00447F44" w:rsidRDefault="00447F44" w:rsidP="00447F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47F4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7F44" w:rsidRPr="00447F44" w:rsidRDefault="00447F44" w:rsidP="00447F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47F4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Melih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7F44" w:rsidRPr="00447F44" w:rsidRDefault="00447F44" w:rsidP="00447F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47F4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ELMAS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47F44" w:rsidRPr="00447F44" w:rsidRDefault="00447F44" w:rsidP="00447F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47F4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4.40</w:t>
            </w:r>
          </w:p>
        </w:tc>
      </w:tr>
      <w:tr w:rsidR="00447F44" w:rsidRPr="00447F44" w:rsidTr="00447F44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7F44" w:rsidRPr="00447F44" w:rsidRDefault="00447F44" w:rsidP="00447F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47F4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7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7F44" w:rsidRPr="00447F44" w:rsidRDefault="00447F44" w:rsidP="00447F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47F4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Egemen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7F44" w:rsidRPr="00447F44" w:rsidRDefault="00447F44" w:rsidP="00447F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47F4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YALÇIN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47F44" w:rsidRPr="00447F44" w:rsidRDefault="00447F44" w:rsidP="00447F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47F4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5.00</w:t>
            </w:r>
          </w:p>
        </w:tc>
      </w:tr>
      <w:tr w:rsidR="00447F44" w:rsidRPr="00447F44" w:rsidTr="00447F44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7F44" w:rsidRPr="00447F44" w:rsidRDefault="00447F44" w:rsidP="00447F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47F4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8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7F44" w:rsidRPr="00447F44" w:rsidRDefault="00447F44" w:rsidP="00447F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47F4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Ramazan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7F44" w:rsidRPr="00447F44" w:rsidRDefault="00447F44" w:rsidP="00447F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47F4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ANGİ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47F44" w:rsidRPr="00447F44" w:rsidRDefault="00447F44" w:rsidP="00447F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47F4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5.20</w:t>
            </w:r>
          </w:p>
        </w:tc>
      </w:tr>
      <w:tr w:rsidR="00447F44" w:rsidRPr="00447F44" w:rsidTr="00447F44">
        <w:trPr>
          <w:trHeight w:val="315"/>
          <w:jc w:val="center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7F44" w:rsidRPr="00447F44" w:rsidRDefault="00447F44" w:rsidP="00447F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47F4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9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7F44" w:rsidRPr="00447F44" w:rsidRDefault="00447F44" w:rsidP="00447F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47F4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Emre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7F44" w:rsidRPr="00447F44" w:rsidRDefault="00447F44" w:rsidP="00447F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47F4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ŞIL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47F44" w:rsidRPr="00447F44" w:rsidRDefault="00447F44" w:rsidP="00447F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47F44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5.40</w:t>
            </w:r>
          </w:p>
        </w:tc>
      </w:tr>
    </w:tbl>
    <w:p w:rsidR="00447F44" w:rsidRPr="00447F44" w:rsidRDefault="00447F44">
      <w:pPr>
        <w:rPr>
          <w:rFonts w:ascii="Times New Roman" w:hAnsi="Times New Roman" w:cs="Times New Roman"/>
        </w:rPr>
      </w:pPr>
    </w:p>
    <w:sectPr w:rsidR="00447F44" w:rsidRPr="00447F4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yMTQyNbGwMDczN7RQ0lEKTi0uzszPAykwrAUA+U7z6iwAAAA="/>
  </w:docVars>
  <w:rsids>
    <w:rsidRoot w:val="00447F44"/>
    <w:rsid w:val="000B65C5"/>
    <w:rsid w:val="00447F44"/>
    <w:rsid w:val="005D6043"/>
    <w:rsid w:val="00B91D6B"/>
    <w:rsid w:val="00FB32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EAF0C78D-AB45-40C1-950F-4D1CFEE6E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447F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447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0</Words>
  <Characters>228</Characters>
  <Application>Microsoft Office Word</Application>
  <DocSecurity>0</DocSecurity>
  <Lines>1</Lines>
  <Paragraphs>1</Paragraphs>
  <ScaleCrop>false</ScaleCrop>
  <Company/>
  <LinksUpToDate>false</LinksUpToDate>
  <CharactersWithSpaces>2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Windows Kullanıcısı</cp:lastModifiedBy>
  <cp:revision>1</cp:revision>
  <dcterms:created xsi:type="dcterms:W3CDTF">2021-12-29T08:47:00Z</dcterms:created>
  <dcterms:modified xsi:type="dcterms:W3CDTF">2021-12-29T08:56:00Z</dcterms:modified>
</cp:coreProperties>
</file>